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448B" w14:textId="4A4D3DCD" w:rsidR="00ED7777" w:rsidRDefault="00ED7777" w:rsidP="00ED7777">
      <w:pPr>
        <w:pStyle w:val="Title"/>
      </w:pPr>
      <w:r>
        <w:t>Dashboard View Functional Requirements</w:t>
      </w:r>
    </w:p>
    <w:p w14:paraId="19A0C5A0" w14:textId="39F19E10" w:rsidR="00084EDF" w:rsidRDefault="00ED7777">
      <w:r>
        <w:rPr>
          <w:noProof/>
        </w:rPr>
        <w:drawing>
          <wp:inline distT="0" distB="0" distL="0" distR="0" wp14:anchorId="6033AC9D" wp14:editId="7371904D">
            <wp:extent cx="5943600" cy="3202940"/>
            <wp:effectExtent l="0" t="0" r="0" b="0"/>
            <wp:docPr id="2" name="Picture 2" descr="A picture containing text, pl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la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997A5" w14:textId="4C0DA7E5" w:rsidR="00ED7777" w:rsidRDefault="00ED7777" w:rsidP="00ED7777">
      <w:pPr>
        <w:pStyle w:val="Heading1"/>
      </w:pPr>
      <w:r>
        <w:t>Functional Requirements</w:t>
      </w:r>
    </w:p>
    <w:p w14:paraId="42EED8A7" w14:textId="5098BB1F" w:rsidR="00ED7777" w:rsidRDefault="00ED7777" w:rsidP="00ED7777">
      <w:pPr>
        <w:pStyle w:val="ListParagraph"/>
        <w:numPr>
          <w:ilvl w:val="0"/>
          <w:numId w:val="1"/>
        </w:numPr>
      </w:pPr>
      <w:r>
        <w:t xml:space="preserve">The Dashboard viewing system shall render views based on user permissions. </w:t>
      </w:r>
    </w:p>
    <w:p w14:paraId="0E4F8721" w14:textId="2A898078" w:rsidR="00ED7777" w:rsidRDefault="00ED7777" w:rsidP="00ED7777">
      <w:pPr>
        <w:pStyle w:val="ListParagraph"/>
        <w:numPr>
          <w:ilvl w:val="0"/>
          <w:numId w:val="1"/>
        </w:numPr>
      </w:pPr>
      <w:r>
        <w:t xml:space="preserve">The system shall display the logged in users account info on the Account Page. </w:t>
      </w:r>
    </w:p>
    <w:p w14:paraId="78124159" w14:textId="46BEBD1E" w:rsidR="00ED7777" w:rsidRPr="00ED7777" w:rsidRDefault="00ED7777" w:rsidP="00ED7777">
      <w:pPr>
        <w:pStyle w:val="ListParagraph"/>
        <w:numPr>
          <w:ilvl w:val="0"/>
          <w:numId w:val="1"/>
        </w:numPr>
      </w:pPr>
      <w:r>
        <w:t xml:space="preserve">The system shall display all the regions created by the logged in users on the </w:t>
      </w:r>
    </w:p>
    <w:sectPr w:rsidR="00ED7777" w:rsidRPr="00ED77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F922F6"/>
    <w:multiLevelType w:val="hybridMultilevel"/>
    <w:tmpl w:val="F0269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C3NLIwNja1MDZS0lEKTi0uzszPAykwrAUApgrpiCwAAAA="/>
  </w:docVars>
  <w:rsids>
    <w:rsidRoot w:val="00C9341D"/>
    <w:rsid w:val="00084EDF"/>
    <w:rsid w:val="00260916"/>
    <w:rsid w:val="00C9341D"/>
    <w:rsid w:val="00ED7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9D66D"/>
  <w15:chartTrackingRefBased/>
  <w15:docId w15:val="{96180E05-4983-43B7-B0AA-BD3E9FFAF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77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D77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77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D77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77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19T04:53:00Z</dcterms:created>
  <dcterms:modified xsi:type="dcterms:W3CDTF">2021-09-19T21:19:00Z</dcterms:modified>
</cp:coreProperties>
</file>